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35e388a8c8d6a45f467eb0462ff54262b583a64"/>
    <w:p>
      <w:pPr>
        <w:pStyle w:val="Heading1"/>
        <w:keepNext/>
      </w:pPr>
      <w:r>
        <w:rPr>
          <w:rFonts w:ascii="Times New Roman" w:hAnsi="Times New Roman" w:eastAsia="Times New Roman"/>
        </w:rPr>
        <w:t xml:space="preserve">147. Исковое заявление об оспаривании сделки лица, не понимавшего значения своих действий</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7442993733dcda512a615b35f79af8f6873172d"/>
    <w:p>
      <w:pPr>
        <w:pStyle w:val="Heading2"/>
        <w:keepNext/>
      </w:pPr>
      <w:r>
        <w:rPr>
          <w:rFonts w:ascii="Times New Roman" w:hAnsi="Times New Roman" w:eastAsia="Times New Roman"/>
        </w:rPr>
        <w:t xml:space="preserve">ИСКОВОЕ ЗАЯВЛЕНИЕ ОБ ОСПАРИВАНИИ СДЕЛКИ ЛИЦА, НЕ ПОНИМАВШЕГО ЗНАЧЕНИЯ СВОИХ ДЕЙСТВИЙ</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статья 177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